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F27792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TRACER STUDY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sedur ini ditetapkan bertujuan untuk </w:t>
            </w:r>
            <w:r w:rsidR="00F27792">
              <w:rPr>
                <w:rFonts w:ascii="Arial" w:hAnsi="Arial"/>
                <w:sz w:val="20"/>
                <w:szCs w:val="20"/>
              </w:rPr>
              <w:t>menjelaskan tentang prosedur 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7792" w:rsidRPr="00F27792" w:rsidRDefault="00F27792" w:rsidP="00F27792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ce study adalah</w:t>
            </w:r>
            <w:r w:rsidR="00A75A00" w:rsidRPr="00F27792"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studi  </w:t>
            </w:r>
            <w:r w:rsidR="005E46F4">
              <w:rPr>
                <w:rFonts w:ascii="Arial" w:hAnsi="Arial"/>
                <w:sz w:val="20"/>
                <w:szCs w:val="20"/>
              </w:rPr>
              <w:t>dengan cara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 penelus</w:t>
            </w:r>
            <w:r w:rsidR="005E46F4">
              <w:rPr>
                <w:rFonts w:ascii="Arial" w:hAnsi="Arial"/>
                <w:sz w:val="20"/>
                <w:szCs w:val="20"/>
              </w:rPr>
              <w:t>uran  lulusan dan pengguna lulusan untuk  memperoleh informasi untuk evaluasi kurikulum dan penetapan kompetensi lulusan</w:t>
            </w:r>
            <w:r w:rsidRPr="00F27792">
              <w:rPr>
                <w:rFonts w:ascii="Arial" w:hAnsi="Arial"/>
                <w:sz w:val="20"/>
                <w:szCs w:val="20"/>
              </w:rPr>
              <w:t>.</w:t>
            </w:r>
          </w:p>
          <w:p w:rsidR="00F27792" w:rsidRPr="00F27792" w:rsidRDefault="00F27792" w:rsidP="00514881">
            <w:pPr>
              <w:pStyle w:val="ListParagraph"/>
              <w:numPr>
                <w:ilvl w:val="0"/>
                <w:numId w:val="44"/>
              </w:numPr>
              <w:spacing w:before="40" w:after="40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 w:rsidRPr="00F27792">
              <w:rPr>
                <w:rFonts w:ascii="Arial" w:hAnsi="Arial"/>
                <w:sz w:val="20"/>
                <w:szCs w:val="20"/>
              </w:rPr>
              <w:t>Alumni adalah seseorang yang pernah dan sudah menyelesaikan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>pendidikannya pada</w:t>
            </w:r>
            <w:r>
              <w:rPr>
                <w:rFonts w:ascii="Arial" w:hAnsi="Arial"/>
                <w:sz w:val="20"/>
                <w:szCs w:val="20"/>
              </w:rPr>
              <w:t xml:space="preserve"> program studi </w:t>
            </w:r>
            <w:r w:rsidR="00CA6F48">
              <w:rPr>
                <w:rFonts w:ascii="Arial" w:hAnsi="Arial"/>
                <w:sz w:val="20"/>
                <w:szCs w:val="20"/>
              </w:rPr>
              <w:t>diploma III</w:t>
            </w:r>
            <w:r>
              <w:rPr>
                <w:rFonts w:ascii="Arial" w:hAnsi="Arial"/>
                <w:sz w:val="20"/>
                <w:szCs w:val="20"/>
              </w:rPr>
              <w:t xml:space="preserve"> teknik kimia UNS</w:t>
            </w:r>
          </w:p>
          <w:p w:rsidR="00A75A00" w:rsidRDefault="005E46F4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guna lulusan adalah seseorang yang menjadi atasan langsung alumn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CA6F48">
              <w:rPr>
                <w:rFonts w:ascii="Arial" w:hAnsi="Arial"/>
                <w:sz w:val="20"/>
                <w:szCs w:val="20"/>
              </w:rPr>
              <w:t>Diploma III</w:t>
            </w:r>
          </w:p>
          <w:p w:rsidR="00F27792" w:rsidRPr="005E46F4" w:rsidRDefault="000A43D4" w:rsidP="00DD1B32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5E46F4">
              <w:rPr>
                <w:rFonts w:ascii="Arial" w:hAnsi="Arial"/>
                <w:sz w:val="20"/>
                <w:szCs w:val="20"/>
              </w:rPr>
              <w:t>Tim Kurikulum</w:t>
            </w:r>
            <w:r w:rsidR="005E46F4" w:rsidRPr="005E46F4">
              <w:rPr>
                <w:rFonts w:ascii="Arial" w:hAnsi="Arial"/>
                <w:sz w:val="20"/>
                <w:szCs w:val="20"/>
              </w:rPr>
              <w:t>/</w:t>
            </w:r>
            <w:r w:rsidR="00F27792" w:rsidRPr="005E46F4">
              <w:rPr>
                <w:rFonts w:ascii="Arial" w:hAnsi="Arial"/>
                <w:sz w:val="20"/>
                <w:szCs w:val="20"/>
              </w:rPr>
              <w:t>Tim Akreditasi</w:t>
            </w:r>
          </w:p>
          <w:p w:rsidR="000A43D4" w:rsidRPr="000A43D4" w:rsidRDefault="000A43D4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792" w:rsidRPr="000A43D4" w:rsidRDefault="00B930D1" w:rsidP="00F27792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0A43D4" w:rsidRPr="000A43D4" w:rsidRDefault="00B930D1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m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 tracer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 xml:space="preserve"> study</w:t>
            </w:r>
            <w:r>
              <w:rPr>
                <w:rFonts w:ascii="Arial" w:hAnsi="Arial"/>
                <w:sz w:val="20"/>
                <w:szCs w:val="20"/>
              </w:rPr>
              <w:t xml:space="preserve"> alumni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tracer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pengguna lulusan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3368"/>
        <w:gridCol w:w="1815"/>
        <w:gridCol w:w="1926"/>
        <w:gridCol w:w="1819"/>
      </w:tblGrid>
      <w:tr w:rsidR="00FE1BF4" w:rsidTr="00FE1BF4">
        <w:trPr>
          <w:trHeight w:val="445"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laksanaan tracer study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sanakan dengan mengisi form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alumni dan pengguna lulusan pada web 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alumni dan pengguna lulusan</w:t>
            </w: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racer study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B930D1">
              <w:rPr>
                <w:rFonts w:ascii="Arial" w:hAnsi="Arial"/>
                <w:sz w:val="20"/>
                <w:szCs w:val="20"/>
              </w:rPr>
              <w:t>dilaksanakan sepanjang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selalu mensosialisasikan web melalui berbagai cara seperti melalui media sosial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 w:rsidP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ukan setahun sekali yaitu pada Januari setiap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77139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hasil analisis kepada KaProdi maksimal bulan Maret setiap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ini digunakan untuk kepent</w:t>
            </w:r>
            <w:r w:rsidR="008760F8">
              <w:rPr>
                <w:rFonts w:ascii="Arial" w:hAnsi="Arial"/>
                <w:sz w:val="20"/>
                <w:szCs w:val="20"/>
              </w:rPr>
              <w:t>ingan akreditasi dan penyusunan</w:t>
            </w:r>
            <w:r>
              <w:rPr>
                <w:rFonts w:ascii="Arial" w:hAnsi="Arial"/>
                <w:sz w:val="20"/>
                <w:szCs w:val="20"/>
              </w:rPr>
              <w:t xml:space="preserve">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aProd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Satgas Alumn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Alumni dan Pengguna Lulusa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Pr="007643A1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Pelaksanaan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sosialisakan web ke alumni dan pengguna lulus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984885</wp:posOffset>
                      </wp:positionH>
                      <wp:positionV relativeFrom="paragraph">
                        <wp:posOffset>234950</wp:posOffset>
                      </wp:positionV>
                      <wp:extent cx="642620" cy="19050"/>
                      <wp:effectExtent l="0" t="57150" r="43180" b="952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2620" cy="19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734F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4" o:spid="_x0000_s1026" type="#_x0000_t32" style="position:absolute;margin-left:77.55pt;margin-top:18.5pt;width:50.6pt;height: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107950</wp:posOffset>
                      </wp:positionV>
                      <wp:extent cx="709930" cy="227965"/>
                      <wp:effectExtent l="9525" t="11430" r="13970" b="8255"/>
                      <wp:wrapNone/>
                      <wp:docPr id="12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80FCA" w:rsidRDefault="00480FCA" w:rsidP="00480FCA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26" style="position:absolute;margin-left:21.3pt;margin-top:8.5pt;width:55.9pt;height:1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" fillcolor="#548dd4">
                      <v:textbox>
                        <w:txbxContent>
                          <w:p w:rsidR="00480FCA" w:rsidRDefault="00480FCA" w:rsidP="00480FC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868045</wp:posOffset>
                      </wp:positionH>
                      <wp:positionV relativeFrom="paragraph">
                        <wp:posOffset>244475</wp:posOffset>
                      </wp:positionV>
                      <wp:extent cx="533400" cy="9525"/>
                      <wp:effectExtent l="0" t="57150" r="38100" b="85725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8012B3" id="Straight Arrow Connector 25" o:spid="_x0000_s1026" type="#_x0000_t32" style="position:absolute;margin-left:68.35pt;margin-top:19.25pt;width:42pt;height: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20650</wp:posOffset>
                      </wp:positionV>
                      <wp:extent cx="590550" cy="228600"/>
                      <wp:effectExtent l="0" t="0" r="19050" b="19050"/>
                      <wp:wrapNone/>
                      <wp:docPr id="1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074B4" id="Rectangle 32" o:spid="_x0000_s1026" style="position:absolute;margin-left:21.1pt;margin-top:9.5pt;width:46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Ot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9725</wp:posOffset>
                      </wp:positionV>
                      <wp:extent cx="9525" cy="666750"/>
                      <wp:effectExtent l="76200" t="0" r="85725" b="571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25" cy="666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5EA0D8" id="Straight Arrow Connector 27" o:spid="_x0000_s1026" type="#_x0000_t32" style="position:absolute;margin-left:39.95pt;margin-top:26.75pt;width:.75pt;height:52.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C6254D" wp14:editId="4591DEC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97790</wp:posOffset>
                      </wp:positionV>
                      <wp:extent cx="590550" cy="228600"/>
                      <wp:effectExtent l="0" t="0" r="19050" b="19050"/>
                      <wp:wrapNone/>
                      <wp:docPr id="2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2D8DBE" id="Rectangle 32" o:spid="_x0000_s1026" style="position:absolute;margin-left:15.1pt;margin-top:7.7pt;width:46.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VGy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8760F8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bCs/>
                <w:i/>
                <w:sz w:val="20"/>
                <w:szCs w:val="20"/>
              </w:rPr>
              <w:t>t</w:t>
            </w:r>
            <w:r w:rsidR="007643A1" w:rsidRPr="008760F8">
              <w:rPr>
                <w:rFonts w:ascii="Arial" w:hAnsi="Arial"/>
                <w:bCs/>
                <w:i/>
                <w:sz w:val="20"/>
                <w:szCs w:val="20"/>
              </w:rPr>
              <w:t>racer study</w:t>
            </w:r>
            <w:r w:rsidR="007643A1">
              <w:rPr>
                <w:rFonts w:ascii="Arial" w:hAnsi="Arial"/>
                <w:bCs/>
                <w:sz w:val="20"/>
                <w:szCs w:val="20"/>
              </w:rPr>
              <w:t xml:space="preserve"> alumni dan pengguna lulusan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ganalisis hasi</w:t>
            </w:r>
            <w:r w:rsidR="00A105C6">
              <w:rPr>
                <w:rFonts w:ascii="Arial" w:hAnsi="Arial"/>
                <w:sz w:val="20"/>
                <w:szCs w:val="20"/>
              </w:rPr>
              <w:t>l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003935</wp:posOffset>
                      </wp:positionH>
                      <wp:positionV relativeFrom="paragraph">
                        <wp:posOffset>163195</wp:posOffset>
                      </wp:positionV>
                      <wp:extent cx="614045" cy="0"/>
                      <wp:effectExtent l="38100" t="76200" r="0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140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07002F" id="Straight Arrow Connector 29" o:spid="_x0000_s1026" type="#_x0000_t32" style="position:absolute;margin-left:79.05pt;margin-top:12.85pt;width:48.3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B7A964" wp14:editId="0EEA3E18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28575</wp:posOffset>
                      </wp:positionV>
                      <wp:extent cx="709930" cy="227965"/>
                      <wp:effectExtent l="9525" t="11430" r="13970" b="8255"/>
                      <wp:wrapNone/>
                      <wp:docPr id="23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573D3" w:rsidRDefault="00E573D3" w:rsidP="00E573D3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B7A964" id="_x0000_s1027" style="position:absolute;margin-left:23.05pt;margin-top:2.25pt;width:55.9pt;height:17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" fillcolor="#548dd4">
                      <v:textbox>
                        <w:txbxContent>
                          <w:p w:rsidR="00E573D3" w:rsidRDefault="00E573D3" w:rsidP="00E573D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848995</wp:posOffset>
                      </wp:positionH>
                      <wp:positionV relativeFrom="paragraph">
                        <wp:posOffset>134620</wp:posOffset>
                      </wp:positionV>
                      <wp:extent cx="838200" cy="9525"/>
                      <wp:effectExtent l="38100" t="76200" r="0" b="85725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382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EF84ED" id="Straight Arrow Connector 28" o:spid="_x0000_s1026" type="#_x0000_t32" style="position:absolute;margin-left:66.85pt;margin-top:10.6pt;width:66pt;height:.75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DC6254D" wp14:editId="4591DEC7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36195</wp:posOffset>
                      </wp:positionV>
                      <wp:extent cx="590550" cy="228600"/>
                      <wp:effectExtent l="0" t="0" r="19050" b="19050"/>
                      <wp:wrapNone/>
                      <wp:docPr id="2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805D3" id="Rectangle 32" o:spid="_x0000_s1026" style="position:absolute;margin-left:20.25pt;margin-top:2.85pt;width:46.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vlXzQ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kepada Kaprodi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179" w:rsidRDefault="00FD5179">
      <w:r>
        <w:separator/>
      </w:r>
    </w:p>
  </w:endnote>
  <w:endnote w:type="continuationSeparator" w:id="0">
    <w:p w:rsidR="00FD5179" w:rsidRDefault="00FD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7C10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179" w:rsidRDefault="00FD5179">
      <w:r>
        <w:separator/>
      </w:r>
    </w:p>
  </w:footnote>
  <w:footnote w:type="continuationSeparator" w:id="0">
    <w:p w:rsidR="00FD5179" w:rsidRDefault="00FD51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7360F"/>
    <w:rsid w:val="000852EA"/>
    <w:rsid w:val="00090016"/>
    <w:rsid w:val="000A43D4"/>
    <w:rsid w:val="000B3FE6"/>
    <w:rsid w:val="000E1EFD"/>
    <w:rsid w:val="000E3D40"/>
    <w:rsid w:val="000E69FD"/>
    <w:rsid w:val="000E6D0C"/>
    <w:rsid w:val="001046B6"/>
    <w:rsid w:val="001062AF"/>
    <w:rsid w:val="001179F7"/>
    <w:rsid w:val="00121537"/>
    <w:rsid w:val="00134C2F"/>
    <w:rsid w:val="00156397"/>
    <w:rsid w:val="001718EC"/>
    <w:rsid w:val="00181D4D"/>
    <w:rsid w:val="00185B20"/>
    <w:rsid w:val="00187B5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3B4C"/>
    <w:rsid w:val="002C7FBF"/>
    <w:rsid w:val="002E4FFF"/>
    <w:rsid w:val="002E5087"/>
    <w:rsid w:val="002F51C7"/>
    <w:rsid w:val="0031180A"/>
    <w:rsid w:val="003229E7"/>
    <w:rsid w:val="003314B7"/>
    <w:rsid w:val="00334881"/>
    <w:rsid w:val="00343F99"/>
    <w:rsid w:val="00351CA7"/>
    <w:rsid w:val="00361B3C"/>
    <w:rsid w:val="0036764D"/>
    <w:rsid w:val="003951B0"/>
    <w:rsid w:val="003B6ED0"/>
    <w:rsid w:val="003C4539"/>
    <w:rsid w:val="003D4AFF"/>
    <w:rsid w:val="004016BC"/>
    <w:rsid w:val="00402112"/>
    <w:rsid w:val="004136D6"/>
    <w:rsid w:val="00432132"/>
    <w:rsid w:val="0044102B"/>
    <w:rsid w:val="00444EC3"/>
    <w:rsid w:val="00451A33"/>
    <w:rsid w:val="00460A41"/>
    <w:rsid w:val="0047539C"/>
    <w:rsid w:val="00480FCA"/>
    <w:rsid w:val="00486B11"/>
    <w:rsid w:val="00494527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45FB"/>
    <w:rsid w:val="005B53D3"/>
    <w:rsid w:val="005E46F4"/>
    <w:rsid w:val="006027A1"/>
    <w:rsid w:val="0061358D"/>
    <w:rsid w:val="0061745F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E2400"/>
    <w:rsid w:val="00707C10"/>
    <w:rsid w:val="0072178D"/>
    <w:rsid w:val="007270E2"/>
    <w:rsid w:val="007344CF"/>
    <w:rsid w:val="00737528"/>
    <w:rsid w:val="00752E6E"/>
    <w:rsid w:val="00754E65"/>
    <w:rsid w:val="0075627A"/>
    <w:rsid w:val="007623D9"/>
    <w:rsid w:val="007643A1"/>
    <w:rsid w:val="00770206"/>
    <w:rsid w:val="0077139E"/>
    <w:rsid w:val="007823C5"/>
    <w:rsid w:val="007A336B"/>
    <w:rsid w:val="007B6C5C"/>
    <w:rsid w:val="007C2292"/>
    <w:rsid w:val="007E7A8B"/>
    <w:rsid w:val="0082715B"/>
    <w:rsid w:val="008704C2"/>
    <w:rsid w:val="008760F8"/>
    <w:rsid w:val="008B78C1"/>
    <w:rsid w:val="008C191B"/>
    <w:rsid w:val="008D1BEC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84324"/>
    <w:rsid w:val="00992541"/>
    <w:rsid w:val="009C1D79"/>
    <w:rsid w:val="009E2CA5"/>
    <w:rsid w:val="009F5485"/>
    <w:rsid w:val="00A105C6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930D1"/>
    <w:rsid w:val="00BC5AA8"/>
    <w:rsid w:val="00BE00AC"/>
    <w:rsid w:val="00BE1FE8"/>
    <w:rsid w:val="00BF52EA"/>
    <w:rsid w:val="00CA520C"/>
    <w:rsid w:val="00CA6F48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42AD5"/>
    <w:rsid w:val="00E529D1"/>
    <w:rsid w:val="00E573D3"/>
    <w:rsid w:val="00EA12F9"/>
    <w:rsid w:val="00EA2F96"/>
    <w:rsid w:val="00EC3548"/>
    <w:rsid w:val="00EC6016"/>
    <w:rsid w:val="00F11074"/>
    <w:rsid w:val="00F1379C"/>
    <w:rsid w:val="00F1527D"/>
    <w:rsid w:val="00F221AF"/>
    <w:rsid w:val="00F2537B"/>
    <w:rsid w:val="00F27792"/>
    <w:rsid w:val="00F55809"/>
    <w:rsid w:val="00F56473"/>
    <w:rsid w:val="00F6174E"/>
    <w:rsid w:val="00F63C87"/>
    <w:rsid w:val="00F717C8"/>
    <w:rsid w:val="00F7274D"/>
    <w:rsid w:val="00FB01B6"/>
    <w:rsid w:val="00FC5CEB"/>
    <w:rsid w:val="00FD5179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24T07:47:00Z</cp:lastPrinted>
  <dcterms:created xsi:type="dcterms:W3CDTF">2018-05-24T06:21:00Z</dcterms:created>
  <dcterms:modified xsi:type="dcterms:W3CDTF">2018-05-24T06:21:00Z</dcterms:modified>
</cp:coreProperties>
</file>